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F46B9C" w:rsidRPr="00A94D49" w:rsidRDefault="00F46B9C" w:rsidP="00F46B9C">
      <w:pPr>
        <w:tabs>
          <w:tab w:val="left" w:pos="2208"/>
        </w:tabs>
        <w:ind w:left="1701"/>
        <w:contextualSpacing/>
        <w:rPr>
          <w:rFonts w:ascii="Trebuchet MS" w:hAnsi="Trebuchet MS"/>
          <w:b/>
          <w:sz w:val="22"/>
          <w:szCs w:val="22"/>
        </w:rPr>
      </w:pPr>
      <w:r w:rsidRPr="00A94D49">
        <w:rPr>
          <w:rFonts w:ascii="Trebuchet MS" w:hAnsi="Trebuchet MS"/>
          <w:b/>
          <w:sz w:val="22"/>
          <w:szCs w:val="22"/>
        </w:rPr>
        <w:t xml:space="preserve">You have to write the answers to the questions in your notebook and write the descriptive questions in your own language </w:t>
      </w:r>
    </w:p>
    <w:p w:rsidR="00F46B9C" w:rsidRPr="00A94D49" w:rsidRDefault="00F46B9C" w:rsidP="00E632B4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 w:val="22"/>
          <w:szCs w:val="22"/>
          <w:u w:val="single"/>
        </w:rPr>
      </w:pPr>
    </w:p>
    <w:p w:rsidR="00E632B4" w:rsidRPr="00A94D49" w:rsidRDefault="00E632B4" w:rsidP="00E632B4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 w:val="22"/>
          <w:szCs w:val="22"/>
          <w:u w:val="single"/>
        </w:rPr>
      </w:pPr>
      <w:r w:rsidRPr="00A94D49">
        <w:rPr>
          <w:rFonts w:ascii="Trebuchet MS" w:hAnsi="Trebuchet MS"/>
          <w:b/>
          <w:sz w:val="22"/>
          <w:szCs w:val="22"/>
          <w:u w:val="single"/>
        </w:rPr>
        <w:t>Multiple Choice Questions (MCQs):</w:t>
      </w:r>
    </w:p>
    <w:p w:rsidR="00E632B4" w:rsidRPr="00A94D49" w:rsidRDefault="00E632B4" w:rsidP="00E632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:rsidR="00E632B4" w:rsidRPr="00A94D49" w:rsidRDefault="00F46B9C" w:rsidP="00F46B9C">
      <w:pPr>
        <w:tabs>
          <w:tab w:val="left" w:pos="1843"/>
          <w:tab w:val="left" w:pos="2208"/>
        </w:tabs>
        <w:ind w:left="1701"/>
        <w:rPr>
          <w:rFonts w:ascii="Trebuchet MS" w:hAnsi="Trebuchet MS"/>
          <w:b/>
          <w:sz w:val="22"/>
          <w:szCs w:val="22"/>
        </w:rPr>
      </w:pPr>
      <w:r w:rsidRPr="00A94D49">
        <w:rPr>
          <w:rFonts w:ascii="Trebuchet MS" w:hAnsi="Trebuchet MS"/>
          <w:b/>
          <w:sz w:val="22"/>
          <w:szCs w:val="22"/>
        </w:rPr>
        <w:t xml:space="preserve">Ques 1- </w:t>
      </w:r>
      <w:r w:rsidR="00E632B4" w:rsidRPr="00A94D49">
        <w:rPr>
          <w:rFonts w:ascii="Trebuchet MS" w:hAnsi="Trebuchet MS"/>
          <w:b/>
          <w:sz w:val="22"/>
          <w:szCs w:val="22"/>
        </w:rPr>
        <w:t xml:space="preserve">Which database </w:t>
      </w:r>
      <w:r w:rsidRPr="00A94D49">
        <w:rPr>
          <w:rFonts w:ascii="Trebuchet MS" w:hAnsi="Trebuchet MS"/>
          <w:b/>
          <w:sz w:val="22"/>
          <w:szCs w:val="22"/>
        </w:rPr>
        <w:t>model,</w:t>
      </w:r>
      <w:r w:rsidR="00E632B4" w:rsidRPr="00A94D49">
        <w:rPr>
          <w:rFonts w:ascii="Trebuchet MS" w:hAnsi="Trebuchet MS"/>
          <w:b/>
          <w:sz w:val="22"/>
          <w:szCs w:val="22"/>
        </w:rPr>
        <w:t xml:space="preserve"> organizes data in a tree-like structure with one parent per child?</w:t>
      </w:r>
    </w:p>
    <w:p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A) Relational Model</w:t>
      </w:r>
    </w:p>
    <w:p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B) Network Model</w:t>
      </w:r>
    </w:p>
    <w:p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C) Hierarchical Model</w:t>
      </w:r>
    </w:p>
    <w:p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D) Object-Oriented Model</w:t>
      </w:r>
    </w:p>
    <w:p w:rsidR="00E632B4" w:rsidRPr="00A94D49" w:rsidRDefault="00F46B9C" w:rsidP="00F46B9C">
      <w:pPr>
        <w:tabs>
          <w:tab w:val="left" w:pos="1843"/>
          <w:tab w:val="left" w:pos="2208"/>
          <w:tab w:val="right" w:pos="10438"/>
        </w:tabs>
        <w:ind w:left="1701"/>
        <w:rPr>
          <w:rFonts w:ascii="Trebuchet MS" w:hAnsi="Trebuchet MS"/>
          <w:b/>
          <w:sz w:val="22"/>
          <w:szCs w:val="22"/>
        </w:rPr>
      </w:pPr>
      <w:r w:rsidRPr="00A94D49">
        <w:rPr>
          <w:rFonts w:ascii="Trebuchet MS" w:hAnsi="Trebuchet MS"/>
          <w:b/>
          <w:sz w:val="22"/>
          <w:szCs w:val="22"/>
        </w:rPr>
        <w:t xml:space="preserve">Ques 2- </w:t>
      </w:r>
      <w:r w:rsidR="00E632B4" w:rsidRPr="00A94D49">
        <w:rPr>
          <w:rFonts w:ascii="Trebuchet MS" w:hAnsi="Trebuchet MS"/>
          <w:b/>
          <w:sz w:val="22"/>
          <w:szCs w:val="22"/>
        </w:rPr>
        <w:t>Which of the following is a major advantage of the relational model?</w:t>
      </w:r>
      <w:r w:rsidRPr="00A94D49">
        <w:rPr>
          <w:rFonts w:ascii="Trebuchet MS" w:hAnsi="Trebuchet MS"/>
          <w:b/>
          <w:sz w:val="22"/>
          <w:szCs w:val="22"/>
        </w:rPr>
        <w:tab/>
      </w:r>
    </w:p>
    <w:p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A) Easy to represent many-to-many relationship</w:t>
      </w:r>
    </w:p>
    <w:p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B) Can store behavior (methods) with data</w:t>
      </w:r>
    </w:p>
    <w:p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C) Easy to use SQL</w:t>
      </w:r>
    </w:p>
    <w:p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D) Works well for multimedia data</w:t>
      </w:r>
    </w:p>
    <w:p w:rsidR="00E632B4" w:rsidRPr="00A94D49" w:rsidRDefault="00F46B9C" w:rsidP="00F46B9C">
      <w:pPr>
        <w:tabs>
          <w:tab w:val="left" w:pos="1843"/>
        </w:tabs>
        <w:ind w:left="1701"/>
        <w:rPr>
          <w:rFonts w:ascii="Trebuchet MS" w:hAnsi="Trebuchet MS"/>
          <w:b/>
          <w:sz w:val="22"/>
          <w:szCs w:val="22"/>
        </w:rPr>
      </w:pPr>
      <w:r w:rsidRPr="00A94D49">
        <w:rPr>
          <w:rFonts w:ascii="Trebuchet MS" w:hAnsi="Trebuchet MS"/>
          <w:b/>
          <w:sz w:val="22"/>
          <w:szCs w:val="22"/>
        </w:rPr>
        <w:t xml:space="preserve">Ques 3- </w:t>
      </w:r>
      <w:r w:rsidR="00E632B4" w:rsidRPr="00A94D49">
        <w:rPr>
          <w:rFonts w:ascii="Trebuchet MS" w:hAnsi="Trebuchet MS"/>
          <w:b/>
          <w:sz w:val="22"/>
          <w:szCs w:val="22"/>
        </w:rPr>
        <w:t xml:space="preserve">In which model </w:t>
      </w:r>
      <w:proofErr w:type="gramStart"/>
      <w:r w:rsidR="00E632B4" w:rsidRPr="00A94D49">
        <w:rPr>
          <w:rFonts w:ascii="Trebuchet MS" w:hAnsi="Trebuchet MS"/>
          <w:b/>
          <w:sz w:val="22"/>
          <w:szCs w:val="22"/>
        </w:rPr>
        <w:t>is</w:t>
      </w:r>
      <w:proofErr w:type="gramEnd"/>
      <w:r w:rsidR="00E632B4" w:rsidRPr="00A94D49">
        <w:rPr>
          <w:rFonts w:ascii="Trebuchet MS" w:hAnsi="Trebuchet MS"/>
          <w:b/>
          <w:sz w:val="22"/>
          <w:szCs w:val="22"/>
        </w:rPr>
        <w:t xml:space="preserve"> data stored as objects similar to programming languages like Java?</w:t>
      </w:r>
    </w:p>
    <w:p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A) Hierarchical Model</w:t>
      </w:r>
    </w:p>
    <w:p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B) Object-Oriented Model</w:t>
      </w:r>
    </w:p>
    <w:p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C) Relational Model</w:t>
      </w:r>
    </w:p>
    <w:p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D) ER Model</w:t>
      </w:r>
    </w:p>
    <w:p w:rsidR="00E632B4" w:rsidRPr="00A94D49" w:rsidRDefault="00F46B9C" w:rsidP="00F46B9C">
      <w:pPr>
        <w:tabs>
          <w:tab w:val="left" w:pos="1843"/>
        </w:tabs>
        <w:ind w:left="1701"/>
        <w:rPr>
          <w:rFonts w:ascii="Trebuchet MS" w:hAnsi="Trebuchet MS"/>
          <w:b/>
          <w:sz w:val="22"/>
          <w:szCs w:val="22"/>
        </w:rPr>
      </w:pPr>
      <w:r w:rsidRPr="00A94D49">
        <w:rPr>
          <w:rFonts w:ascii="Trebuchet MS" w:hAnsi="Trebuchet MS"/>
          <w:b/>
          <w:sz w:val="22"/>
          <w:szCs w:val="22"/>
        </w:rPr>
        <w:t xml:space="preserve">Ques 4- </w:t>
      </w:r>
      <w:r w:rsidR="00E632B4" w:rsidRPr="00A94D49">
        <w:rPr>
          <w:rFonts w:ascii="Trebuchet MS" w:hAnsi="Trebuchet MS"/>
          <w:b/>
          <w:sz w:val="22"/>
          <w:szCs w:val="22"/>
        </w:rPr>
        <w:t>Which database model is best suited for planning and visualizing relationships before building a database?</w:t>
      </w:r>
    </w:p>
    <w:p w:rsidR="00E632B4" w:rsidRPr="00A94D49" w:rsidRDefault="00E632B4" w:rsidP="00F46B9C">
      <w:pPr>
        <w:pStyle w:val="ListParagraph"/>
        <w:tabs>
          <w:tab w:val="left" w:pos="1843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A) Relational Model</w:t>
      </w:r>
    </w:p>
    <w:p w:rsidR="00E632B4" w:rsidRPr="00A94D49" w:rsidRDefault="00E632B4" w:rsidP="00F46B9C">
      <w:pPr>
        <w:pStyle w:val="ListParagraph"/>
        <w:tabs>
          <w:tab w:val="left" w:pos="1843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B) Hierarchical Model</w:t>
      </w:r>
    </w:p>
    <w:p w:rsidR="00E632B4" w:rsidRPr="00A94D49" w:rsidRDefault="00E632B4" w:rsidP="00F46B9C">
      <w:pPr>
        <w:pStyle w:val="ListParagraph"/>
        <w:tabs>
          <w:tab w:val="left" w:pos="1843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C) Object-Oriented Model</w:t>
      </w:r>
    </w:p>
    <w:p w:rsidR="00E632B4" w:rsidRPr="00A94D49" w:rsidRDefault="00E632B4" w:rsidP="00F46B9C">
      <w:pPr>
        <w:pStyle w:val="ListParagraph"/>
        <w:tabs>
          <w:tab w:val="left" w:pos="1843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D) Entity-Relationship (ER) Model</w:t>
      </w:r>
    </w:p>
    <w:p w:rsidR="00E632B4" w:rsidRPr="00A94D49" w:rsidRDefault="00F46B9C" w:rsidP="00F46B9C">
      <w:pPr>
        <w:tabs>
          <w:tab w:val="left" w:pos="1843"/>
          <w:tab w:val="left" w:pos="2208"/>
        </w:tabs>
        <w:ind w:left="1701"/>
        <w:rPr>
          <w:rFonts w:ascii="Trebuchet MS" w:hAnsi="Trebuchet MS"/>
          <w:b/>
          <w:sz w:val="22"/>
          <w:szCs w:val="22"/>
        </w:rPr>
      </w:pPr>
      <w:r w:rsidRPr="00A94D49">
        <w:rPr>
          <w:rFonts w:ascii="Trebuchet MS" w:hAnsi="Trebuchet MS"/>
          <w:b/>
          <w:sz w:val="22"/>
          <w:szCs w:val="22"/>
        </w:rPr>
        <w:t xml:space="preserve">Ques 5- </w:t>
      </w:r>
      <w:r w:rsidR="00E632B4" w:rsidRPr="00A94D49">
        <w:rPr>
          <w:rFonts w:ascii="Trebuchet MS" w:hAnsi="Trebuchet MS"/>
          <w:b/>
          <w:sz w:val="22"/>
          <w:szCs w:val="22"/>
        </w:rPr>
        <w:t>Which model allows a child to have multiple parents, making it suitable for many-to-many relationships?</w:t>
      </w:r>
    </w:p>
    <w:p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A) Hierarchical Model</w:t>
      </w:r>
    </w:p>
    <w:p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B) Relational Model</w:t>
      </w:r>
    </w:p>
    <w:p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C) Network Model</w:t>
      </w:r>
    </w:p>
    <w:p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D) Object-Oriented Model</w:t>
      </w:r>
    </w:p>
    <w:p w:rsidR="00E632B4" w:rsidRPr="00A94D49" w:rsidRDefault="00E632B4" w:rsidP="00E632B4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 w:val="22"/>
          <w:szCs w:val="22"/>
          <w:u w:val="single"/>
        </w:rPr>
      </w:pPr>
      <w:r w:rsidRPr="00A94D49">
        <w:rPr>
          <w:rFonts w:ascii="Trebuchet MS" w:hAnsi="Trebuchet MS"/>
          <w:b/>
          <w:sz w:val="22"/>
          <w:szCs w:val="22"/>
          <w:u w:val="single"/>
        </w:rPr>
        <w:t>True/False Questions:</w:t>
      </w:r>
    </w:p>
    <w:p w:rsidR="00E632B4" w:rsidRPr="00A94D49" w:rsidRDefault="00E632B4" w:rsidP="00E632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:rsidR="00E632B4" w:rsidRPr="00A94D49" w:rsidRDefault="00E632B4" w:rsidP="00E632B4">
      <w:pPr>
        <w:pStyle w:val="ListParagraph"/>
        <w:numPr>
          <w:ilvl w:val="0"/>
          <w:numId w:val="12"/>
        </w:numPr>
        <w:tabs>
          <w:tab w:val="left" w:pos="1985"/>
          <w:tab w:val="left" w:pos="2208"/>
        </w:tabs>
        <w:ind w:left="1985" w:hanging="284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The hierarchical model can easily handle complex relationships such as many-to-many.</w:t>
      </w:r>
    </w:p>
    <w:p w:rsidR="00E632B4" w:rsidRPr="00A94D49" w:rsidRDefault="00E632B4" w:rsidP="00E632B4">
      <w:pPr>
        <w:pStyle w:val="ListParagraph"/>
        <w:numPr>
          <w:ilvl w:val="0"/>
          <w:numId w:val="12"/>
        </w:numPr>
        <w:tabs>
          <w:tab w:val="left" w:pos="1985"/>
          <w:tab w:val="left" w:pos="2208"/>
        </w:tabs>
        <w:ind w:left="1985" w:hanging="284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The network model is more flexible than the hierarchical model.</w:t>
      </w:r>
    </w:p>
    <w:p w:rsidR="00E632B4" w:rsidRPr="00A94D49" w:rsidRDefault="00E632B4" w:rsidP="00A94D49">
      <w:pPr>
        <w:pStyle w:val="ListParagraph"/>
        <w:numPr>
          <w:ilvl w:val="0"/>
          <w:numId w:val="12"/>
        </w:numPr>
        <w:tabs>
          <w:tab w:val="left" w:pos="1985"/>
          <w:tab w:val="left" w:pos="2208"/>
        </w:tabs>
        <w:ind w:left="1985" w:hanging="284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 xml:space="preserve">The relational model stores data </w:t>
      </w:r>
      <w:r w:rsidR="00A94D49">
        <w:rPr>
          <w:rFonts w:ascii="Trebuchet MS" w:hAnsi="Trebuchet MS"/>
          <w:sz w:val="22"/>
          <w:szCs w:val="22"/>
        </w:rPr>
        <w:t>in the form of graphs and nodes.</w:t>
      </w:r>
    </w:p>
    <w:p w:rsidR="00E632B4" w:rsidRPr="00A94D49" w:rsidRDefault="00E632B4" w:rsidP="00E632B4">
      <w:pPr>
        <w:pStyle w:val="ListParagraph"/>
        <w:numPr>
          <w:ilvl w:val="0"/>
          <w:numId w:val="12"/>
        </w:numPr>
        <w:tabs>
          <w:tab w:val="left" w:pos="1985"/>
          <w:tab w:val="left" w:pos="2208"/>
        </w:tabs>
        <w:ind w:left="1985" w:hanging="284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Object-oriented databases store both data and methods inside objects.</w:t>
      </w:r>
    </w:p>
    <w:p w:rsidR="00E632B4" w:rsidRPr="00A94D49" w:rsidRDefault="00E632B4" w:rsidP="00A94D49">
      <w:pPr>
        <w:pStyle w:val="ListParagraph"/>
        <w:numPr>
          <w:ilvl w:val="0"/>
          <w:numId w:val="12"/>
        </w:numPr>
        <w:tabs>
          <w:tab w:val="left" w:pos="1985"/>
          <w:tab w:val="left" w:pos="2208"/>
        </w:tabs>
        <w:ind w:left="1985" w:hanging="284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The ER model is mainly used to store data efficiently.</w:t>
      </w:r>
    </w:p>
    <w:p w:rsidR="00E632B4" w:rsidRPr="00A94D49" w:rsidRDefault="00E632B4" w:rsidP="00A94D49">
      <w:pPr>
        <w:tabs>
          <w:tab w:val="left" w:pos="1985"/>
          <w:tab w:val="left" w:pos="2208"/>
        </w:tabs>
        <w:ind w:left="1985" w:hanging="284"/>
        <w:contextualSpacing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lastRenderedPageBreak/>
        <w:t>Match the database model with its correct description:</w:t>
      </w:r>
    </w:p>
    <w:p w:rsidR="00E632B4" w:rsidRPr="00A94D49" w:rsidRDefault="00E632B4" w:rsidP="00E632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tbl>
      <w:tblPr>
        <w:tblW w:w="8937" w:type="dxa"/>
        <w:tblCellSpacing w:w="15" w:type="dxa"/>
        <w:tblInd w:w="17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92"/>
        <w:gridCol w:w="6045"/>
      </w:tblGrid>
      <w:tr w:rsidR="00FD41A5" w:rsidRPr="00A94D49" w:rsidTr="00FD41A5">
        <w:trPr>
          <w:trHeight w:val="552"/>
          <w:tblHeader/>
          <w:tblCellSpacing w:w="15" w:type="dxa"/>
        </w:trPr>
        <w:tc>
          <w:tcPr>
            <w:tcW w:w="2847" w:type="dxa"/>
            <w:vAlign w:val="center"/>
            <w:hideMark/>
          </w:tcPr>
          <w:p w:rsidR="00FD41A5" w:rsidRPr="00A94D49" w:rsidRDefault="00FD41A5" w:rsidP="00FD41A5">
            <w:pPr>
              <w:tabs>
                <w:tab w:val="left" w:pos="380"/>
                <w:tab w:val="left" w:pos="2208"/>
              </w:tabs>
              <w:ind w:left="239"/>
              <w:contextualSpacing/>
              <w:rPr>
                <w:rFonts w:ascii="Trebuchet MS" w:hAnsi="Trebuchet MS"/>
                <w:b/>
                <w:bCs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b/>
                <w:bCs/>
                <w:sz w:val="22"/>
                <w:szCs w:val="22"/>
                <w:lang w:val="en-IN"/>
              </w:rPr>
              <w:t>Column A – Database Model</w:t>
            </w:r>
          </w:p>
        </w:tc>
        <w:tc>
          <w:tcPr>
            <w:tcW w:w="0" w:type="auto"/>
            <w:vAlign w:val="center"/>
            <w:hideMark/>
          </w:tcPr>
          <w:p w:rsidR="00FD41A5" w:rsidRPr="00A94D49" w:rsidRDefault="00FD41A5" w:rsidP="00FD41A5">
            <w:pPr>
              <w:tabs>
                <w:tab w:val="left" w:pos="250"/>
                <w:tab w:val="left" w:pos="2208"/>
              </w:tabs>
              <w:ind w:left="250" w:hanging="142"/>
              <w:contextualSpacing/>
              <w:rPr>
                <w:rFonts w:ascii="Trebuchet MS" w:hAnsi="Trebuchet MS"/>
                <w:b/>
                <w:bCs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b/>
                <w:bCs/>
                <w:sz w:val="22"/>
                <w:szCs w:val="22"/>
                <w:lang w:val="en-IN"/>
              </w:rPr>
              <w:t>Column B – Description</w:t>
            </w:r>
          </w:p>
        </w:tc>
      </w:tr>
      <w:tr w:rsidR="00FD41A5" w:rsidRPr="00A94D49" w:rsidTr="00FD41A5">
        <w:trPr>
          <w:trHeight w:val="284"/>
          <w:tblCellSpacing w:w="15" w:type="dxa"/>
        </w:trPr>
        <w:tc>
          <w:tcPr>
            <w:tcW w:w="2847" w:type="dxa"/>
            <w:vAlign w:val="center"/>
            <w:hideMark/>
          </w:tcPr>
          <w:p w:rsidR="00FD41A5" w:rsidRPr="00A94D49" w:rsidRDefault="00FD41A5" w:rsidP="00FD41A5">
            <w:pPr>
              <w:tabs>
                <w:tab w:val="left" w:pos="380"/>
                <w:tab w:val="left" w:pos="2208"/>
              </w:tabs>
              <w:ind w:left="239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A. Hierarchical Model</w:t>
            </w:r>
          </w:p>
        </w:tc>
        <w:tc>
          <w:tcPr>
            <w:tcW w:w="0" w:type="auto"/>
            <w:vAlign w:val="center"/>
            <w:hideMark/>
          </w:tcPr>
          <w:p w:rsidR="00FD41A5" w:rsidRPr="00A94D49" w:rsidRDefault="00FD41A5" w:rsidP="00FD41A5">
            <w:pPr>
              <w:tabs>
                <w:tab w:val="left" w:pos="250"/>
                <w:tab w:val="left" w:pos="2208"/>
              </w:tabs>
              <w:ind w:left="250" w:hanging="142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Organizes data in parent-child tree structure</w:t>
            </w:r>
          </w:p>
        </w:tc>
      </w:tr>
      <w:tr w:rsidR="00FD41A5" w:rsidRPr="00A94D49" w:rsidTr="00FD41A5">
        <w:trPr>
          <w:trHeight w:val="284"/>
          <w:tblCellSpacing w:w="15" w:type="dxa"/>
        </w:trPr>
        <w:tc>
          <w:tcPr>
            <w:tcW w:w="2847" w:type="dxa"/>
            <w:vAlign w:val="center"/>
            <w:hideMark/>
          </w:tcPr>
          <w:p w:rsidR="00FD41A5" w:rsidRPr="00A94D49" w:rsidRDefault="00FD41A5" w:rsidP="00FD41A5">
            <w:pPr>
              <w:tabs>
                <w:tab w:val="left" w:pos="380"/>
                <w:tab w:val="left" w:pos="2208"/>
              </w:tabs>
              <w:ind w:left="239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B. Network Model</w:t>
            </w:r>
          </w:p>
        </w:tc>
        <w:tc>
          <w:tcPr>
            <w:tcW w:w="0" w:type="auto"/>
            <w:vAlign w:val="center"/>
            <w:hideMark/>
          </w:tcPr>
          <w:p w:rsidR="00FD41A5" w:rsidRPr="00A94D49" w:rsidRDefault="00FD41A5" w:rsidP="00FD41A5">
            <w:pPr>
              <w:tabs>
                <w:tab w:val="left" w:pos="250"/>
                <w:tab w:val="left" w:pos="2208"/>
              </w:tabs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 xml:space="preserve"> Child can have multiple parents; uses pointers</w:t>
            </w:r>
          </w:p>
        </w:tc>
      </w:tr>
      <w:tr w:rsidR="00FD41A5" w:rsidRPr="00A94D49" w:rsidTr="00FD41A5">
        <w:trPr>
          <w:trHeight w:val="269"/>
          <w:tblCellSpacing w:w="15" w:type="dxa"/>
        </w:trPr>
        <w:tc>
          <w:tcPr>
            <w:tcW w:w="2847" w:type="dxa"/>
            <w:vAlign w:val="center"/>
            <w:hideMark/>
          </w:tcPr>
          <w:p w:rsidR="00FD41A5" w:rsidRPr="00A94D49" w:rsidRDefault="00FD41A5" w:rsidP="00FD41A5">
            <w:pPr>
              <w:tabs>
                <w:tab w:val="left" w:pos="380"/>
                <w:tab w:val="left" w:pos="2208"/>
              </w:tabs>
              <w:ind w:left="239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C. Relational Model</w:t>
            </w:r>
          </w:p>
        </w:tc>
        <w:tc>
          <w:tcPr>
            <w:tcW w:w="0" w:type="auto"/>
            <w:vAlign w:val="center"/>
            <w:hideMark/>
          </w:tcPr>
          <w:p w:rsidR="00FD41A5" w:rsidRPr="00A94D49" w:rsidRDefault="00FD41A5" w:rsidP="00FD41A5">
            <w:pPr>
              <w:tabs>
                <w:tab w:val="left" w:pos="250"/>
                <w:tab w:val="left" w:pos="2208"/>
              </w:tabs>
              <w:ind w:left="250" w:hanging="142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 xml:space="preserve">Stores data in tables similar to </w:t>
            </w:r>
            <w:proofErr w:type="spellStart"/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spreadsheets</w:t>
            </w:r>
            <w:proofErr w:type="spellEnd"/>
          </w:p>
        </w:tc>
      </w:tr>
      <w:tr w:rsidR="00FD41A5" w:rsidRPr="00A94D49" w:rsidTr="00FD41A5">
        <w:trPr>
          <w:trHeight w:val="567"/>
          <w:tblCellSpacing w:w="15" w:type="dxa"/>
        </w:trPr>
        <w:tc>
          <w:tcPr>
            <w:tcW w:w="2847" w:type="dxa"/>
            <w:vAlign w:val="center"/>
            <w:hideMark/>
          </w:tcPr>
          <w:p w:rsidR="00FD41A5" w:rsidRPr="00A94D49" w:rsidRDefault="00FD41A5" w:rsidP="00FD41A5">
            <w:pPr>
              <w:tabs>
                <w:tab w:val="left" w:pos="380"/>
                <w:tab w:val="left" w:pos="2208"/>
              </w:tabs>
              <w:ind w:left="239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D. Object-Oriented Model</w:t>
            </w:r>
          </w:p>
        </w:tc>
        <w:tc>
          <w:tcPr>
            <w:tcW w:w="0" w:type="auto"/>
            <w:vAlign w:val="center"/>
            <w:hideMark/>
          </w:tcPr>
          <w:p w:rsidR="00FD41A5" w:rsidRPr="00A94D49" w:rsidRDefault="00FD41A5" w:rsidP="00FD41A5">
            <w:pPr>
              <w:tabs>
                <w:tab w:val="left" w:pos="250"/>
                <w:tab w:val="left" w:pos="2208"/>
              </w:tabs>
              <w:ind w:left="250" w:hanging="142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Stores data as objects with methods and properties</w:t>
            </w:r>
          </w:p>
        </w:tc>
      </w:tr>
      <w:tr w:rsidR="00FD41A5" w:rsidRPr="00A94D49" w:rsidTr="00FD41A5">
        <w:trPr>
          <w:trHeight w:val="50"/>
          <w:tblCellSpacing w:w="15" w:type="dxa"/>
        </w:trPr>
        <w:tc>
          <w:tcPr>
            <w:tcW w:w="2847" w:type="dxa"/>
            <w:vAlign w:val="center"/>
            <w:hideMark/>
          </w:tcPr>
          <w:p w:rsidR="00FD41A5" w:rsidRPr="00A94D49" w:rsidRDefault="00FD41A5" w:rsidP="00FD41A5">
            <w:pPr>
              <w:tabs>
                <w:tab w:val="left" w:pos="380"/>
                <w:tab w:val="left" w:pos="2208"/>
              </w:tabs>
              <w:ind w:left="239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E. Entity-Relationship (ER) Model</w:t>
            </w:r>
          </w:p>
        </w:tc>
        <w:tc>
          <w:tcPr>
            <w:tcW w:w="0" w:type="auto"/>
            <w:vAlign w:val="center"/>
            <w:hideMark/>
          </w:tcPr>
          <w:p w:rsidR="00FD41A5" w:rsidRPr="00A94D49" w:rsidRDefault="00FD41A5" w:rsidP="00FD41A5">
            <w:pPr>
              <w:tabs>
                <w:tab w:val="left" w:pos="250"/>
                <w:tab w:val="left" w:pos="2208"/>
              </w:tabs>
              <w:ind w:left="250" w:hanging="142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Uses entities, attributes, and relationships for design</w:t>
            </w:r>
          </w:p>
        </w:tc>
      </w:tr>
    </w:tbl>
    <w:p w:rsidR="00E632B4" w:rsidRPr="00A94D49" w:rsidRDefault="00E632B4" w:rsidP="00E632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:rsidR="00FD41A5" w:rsidRPr="00A94D49" w:rsidRDefault="00FD41A5" w:rsidP="00FD41A5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 w:val="22"/>
          <w:szCs w:val="22"/>
          <w:u w:val="single"/>
        </w:rPr>
      </w:pPr>
      <w:r w:rsidRPr="00A94D49">
        <w:rPr>
          <w:rFonts w:ascii="Trebuchet MS" w:hAnsi="Trebuchet MS"/>
          <w:b/>
          <w:sz w:val="22"/>
          <w:szCs w:val="22"/>
          <w:u w:val="single"/>
        </w:rPr>
        <w:t>Descriptive Questions:</w:t>
      </w:r>
    </w:p>
    <w:p w:rsidR="00F46B9C" w:rsidRPr="00A94D49" w:rsidRDefault="00F46B9C" w:rsidP="00FD41A5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 w:val="22"/>
          <w:szCs w:val="22"/>
          <w:u w:val="single"/>
        </w:rPr>
      </w:pPr>
    </w:p>
    <w:p w:rsidR="00E632B4" w:rsidRDefault="00FD41A5" w:rsidP="00A94D49">
      <w:pPr>
        <w:tabs>
          <w:tab w:val="left" w:pos="1701"/>
          <w:tab w:val="left" w:pos="1843"/>
          <w:tab w:val="left" w:pos="2208"/>
        </w:tabs>
        <w:ind w:left="1560"/>
        <w:contextualSpacing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 xml:space="preserve">Ques 1. </w:t>
      </w:r>
      <w:r w:rsidR="00E632B4" w:rsidRPr="00A94D49">
        <w:rPr>
          <w:rFonts w:ascii="Trebuchet MS" w:hAnsi="Trebuchet MS"/>
          <w:sz w:val="22"/>
          <w:szCs w:val="22"/>
        </w:rPr>
        <w:t>Compare the hierarchical and network database models. Include structure, relationships, and limitations in your answer.</w:t>
      </w:r>
    </w:p>
    <w:p w:rsidR="00A94D49" w:rsidRPr="00A94D49" w:rsidRDefault="00A94D49" w:rsidP="00A94D49">
      <w:pPr>
        <w:tabs>
          <w:tab w:val="left" w:pos="1701"/>
          <w:tab w:val="left" w:pos="1843"/>
          <w:tab w:val="left" w:pos="2208"/>
        </w:tabs>
        <w:ind w:left="1560"/>
        <w:contextualSpacing/>
        <w:rPr>
          <w:rFonts w:ascii="Trebuchet MS" w:hAnsi="Trebuchet MS"/>
          <w:sz w:val="22"/>
          <w:szCs w:val="22"/>
        </w:rPr>
      </w:pPr>
    </w:p>
    <w:p w:rsidR="00504BD5" w:rsidRPr="00A94D49" w:rsidRDefault="00FD41A5" w:rsidP="00A94D49">
      <w:pPr>
        <w:tabs>
          <w:tab w:val="left" w:pos="1701"/>
          <w:tab w:val="left" w:pos="1843"/>
          <w:tab w:val="left" w:pos="2208"/>
        </w:tabs>
        <w:ind w:left="1560"/>
        <w:contextualSpacing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 xml:space="preserve">Ques 2. </w:t>
      </w:r>
      <w:r w:rsidR="00E632B4" w:rsidRPr="00A94D49">
        <w:rPr>
          <w:rFonts w:ascii="Trebuchet MS" w:hAnsi="Trebuchet MS"/>
          <w:sz w:val="22"/>
          <w:szCs w:val="22"/>
        </w:rPr>
        <w:t>Explain the adva</w:t>
      </w:r>
      <w:bookmarkStart w:id="0" w:name="_GoBack"/>
      <w:bookmarkEnd w:id="0"/>
      <w:r w:rsidR="00E632B4" w:rsidRPr="00A94D49">
        <w:rPr>
          <w:rFonts w:ascii="Trebuchet MS" w:hAnsi="Trebuchet MS"/>
          <w:sz w:val="22"/>
          <w:szCs w:val="22"/>
        </w:rPr>
        <w:t>ntages and limitations of the object-oriented database model. In what scenarios is it most useful?</w:t>
      </w:r>
    </w:p>
    <w:sectPr w:rsidR="00504BD5" w:rsidRPr="00A94D49" w:rsidSect="006048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8" w:bottom="1985" w:left="0" w:header="851" w:footer="363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5FAF" w:rsidRDefault="00755FAF">
      <w:r>
        <w:separator/>
      </w:r>
    </w:p>
  </w:endnote>
  <w:endnote w:type="continuationSeparator" w:id="0">
    <w:p w:rsidR="00755FAF" w:rsidRDefault="00755F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24139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4139A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A94D49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A94D49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 wp14:anchorId="0CE179AC" wp14:editId="41057C13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5FAF" w:rsidRDefault="00755FAF">
      <w:r>
        <w:separator/>
      </w:r>
    </w:p>
  </w:footnote>
  <w:footnote w:type="continuationSeparator" w:id="0">
    <w:p w:rsidR="00755FAF" w:rsidRDefault="00755F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755FAF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24139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24139A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24139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4D49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F46B9C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8890" b="28575"/>
              <wp:wrapNone/>
              <wp:docPr id="6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WYk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d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LXWYk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 w:rsidR="00FC1E8F">
      <w:rPr>
        <w:noProof/>
        <w:lang w:val="en-IN" w:eastAsia="en-IN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0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1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93.55pt;margin-top:16.75pt;width:518.8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3U7gQIAAA4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en-IN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0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1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755FAF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4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7" type="#_x0000_t202" style="position:absolute;margin-left:-30pt;margin-top:16.75pt;width:113.45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F045A5" w:rsidRDefault="00F46B9C"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475615</wp:posOffset>
              </wp:positionV>
              <wp:extent cx="5355590" cy="332105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55590" cy="332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B1804" w:rsidRPr="00E632B4" w:rsidRDefault="00E632B4" w:rsidP="00E377FA">
                          <w:pPr>
                            <w:pStyle w:val="Heading1"/>
                            <w:contextualSpacing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32"/>
                            </w:rPr>
                          </w:pPr>
                          <w:r w:rsidRPr="00E632B4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32"/>
                            </w:rPr>
                            <w:t>Types of Database Models</w:t>
                          </w:r>
                        </w:p>
                        <w:p w:rsidR="00074F15" w:rsidRPr="00082388" w:rsidRDefault="00074F15" w:rsidP="00DF6230">
                          <w:pPr>
                            <w:contextualSpacing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32"/>
                            </w:rPr>
                          </w:pPr>
                        </w:p>
                        <w:p w:rsidR="00CA1A5F" w:rsidRPr="00207FF9" w:rsidRDefault="00CA1A5F" w:rsidP="00DF6230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contextualSpacing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8" type="#_x0000_t202" style="position:absolute;margin-left:108.2pt;margin-top:37.45pt;width:421.7pt;height:26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kxPuQIAAME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" filled="f" stroked="f">
              <v:textbox>
                <w:txbxContent>
                  <w:p w:rsidR="005B1804" w:rsidRPr="00E632B4" w:rsidRDefault="00E632B4" w:rsidP="00E377FA">
                    <w:pPr>
                      <w:pStyle w:val="Heading1"/>
                      <w:contextualSpacing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32"/>
                      </w:rPr>
                    </w:pPr>
                    <w:r w:rsidRPr="00E632B4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32"/>
                      </w:rPr>
                      <w:t>Types of Database Models</w:t>
                    </w:r>
                  </w:p>
                  <w:p w:rsidR="00074F15" w:rsidRPr="00082388" w:rsidRDefault="00074F15" w:rsidP="00DF6230">
                    <w:pPr>
                      <w:contextualSpacing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32"/>
                      </w:rPr>
                    </w:pPr>
                  </w:p>
                  <w:p w:rsidR="00CA1A5F" w:rsidRPr="00207FF9" w:rsidRDefault="00CA1A5F" w:rsidP="00DF6230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contextualSpacing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95885</wp:posOffset>
              </wp:positionV>
              <wp:extent cx="5355590" cy="299085"/>
              <wp:effectExtent l="0" t="0" r="0" b="571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5559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E632B4" w:rsidRDefault="006016DC" w:rsidP="0063679A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r w:rsidRPr="00E632B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</w:t>
                          </w:r>
                          <w:r w:rsidR="00E632B4" w:rsidRPr="00E632B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elf-Made Assignment – </w:t>
                          </w:r>
                          <w:r w:rsidR="00E632B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Data and D</w:t>
                          </w:r>
                          <w:r w:rsidR="00E632B4" w:rsidRPr="00E632B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atabase Management System</w:t>
                          </w:r>
                        </w:p>
                        <w:p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9" type="#_x0000_t202" style="position:absolute;margin-left:108.2pt;margin-top:7.55pt;width:421.7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" filled="f" stroked="f">
              <v:textbox>
                <w:txbxContent>
                  <w:p w:rsidR="006016DC" w:rsidRPr="00E632B4" w:rsidRDefault="006016DC" w:rsidP="0063679A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</w:pPr>
                    <w:r w:rsidRPr="00E632B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</w:t>
                    </w:r>
                    <w:r w:rsidR="00E632B4" w:rsidRPr="00E632B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elf-Made Assignment – </w:t>
                    </w:r>
                    <w:r w:rsidR="00E632B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Data and D</w:t>
                    </w:r>
                    <w:r w:rsidR="00E632B4" w:rsidRPr="00E632B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atabase Management System</w:t>
                    </w:r>
                  </w:p>
                  <w:p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755FAF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966A3"/>
    <w:multiLevelType w:val="hybridMultilevel"/>
    <w:tmpl w:val="8276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6947C6"/>
    <w:multiLevelType w:val="hybridMultilevel"/>
    <w:tmpl w:val="51CA2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4416B5"/>
    <w:multiLevelType w:val="hybridMultilevel"/>
    <w:tmpl w:val="99D4D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914A47"/>
    <w:multiLevelType w:val="hybridMultilevel"/>
    <w:tmpl w:val="87BCC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531022"/>
    <w:multiLevelType w:val="hybridMultilevel"/>
    <w:tmpl w:val="239A0F38"/>
    <w:lvl w:ilvl="0" w:tplc="4009000F">
      <w:start w:val="1"/>
      <w:numFmt w:val="decimal"/>
      <w:lvlText w:val="%1."/>
      <w:lvlJc w:val="left"/>
      <w:pPr>
        <w:ind w:left="3338" w:hanging="360"/>
      </w:pPr>
    </w:lvl>
    <w:lvl w:ilvl="1" w:tplc="40090019" w:tentative="1">
      <w:start w:val="1"/>
      <w:numFmt w:val="lowerLetter"/>
      <w:lvlText w:val="%2."/>
      <w:lvlJc w:val="left"/>
      <w:pPr>
        <w:ind w:left="3425" w:hanging="360"/>
      </w:pPr>
    </w:lvl>
    <w:lvl w:ilvl="2" w:tplc="4009001B" w:tentative="1">
      <w:start w:val="1"/>
      <w:numFmt w:val="lowerRoman"/>
      <w:lvlText w:val="%3."/>
      <w:lvlJc w:val="right"/>
      <w:pPr>
        <w:ind w:left="4145" w:hanging="180"/>
      </w:pPr>
    </w:lvl>
    <w:lvl w:ilvl="3" w:tplc="4009000F" w:tentative="1">
      <w:start w:val="1"/>
      <w:numFmt w:val="decimal"/>
      <w:lvlText w:val="%4."/>
      <w:lvlJc w:val="left"/>
      <w:pPr>
        <w:ind w:left="4865" w:hanging="360"/>
      </w:pPr>
    </w:lvl>
    <w:lvl w:ilvl="4" w:tplc="40090019" w:tentative="1">
      <w:start w:val="1"/>
      <w:numFmt w:val="lowerLetter"/>
      <w:lvlText w:val="%5."/>
      <w:lvlJc w:val="left"/>
      <w:pPr>
        <w:ind w:left="5585" w:hanging="360"/>
      </w:pPr>
    </w:lvl>
    <w:lvl w:ilvl="5" w:tplc="4009001B" w:tentative="1">
      <w:start w:val="1"/>
      <w:numFmt w:val="lowerRoman"/>
      <w:lvlText w:val="%6."/>
      <w:lvlJc w:val="right"/>
      <w:pPr>
        <w:ind w:left="6305" w:hanging="180"/>
      </w:pPr>
    </w:lvl>
    <w:lvl w:ilvl="6" w:tplc="4009000F" w:tentative="1">
      <w:start w:val="1"/>
      <w:numFmt w:val="decimal"/>
      <w:lvlText w:val="%7."/>
      <w:lvlJc w:val="left"/>
      <w:pPr>
        <w:ind w:left="7025" w:hanging="360"/>
      </w:pPr>
    </w:lvl>
    <w:lvl w:ilvl="7" w:tplc="40090019" w:tentative="1">
      <w:start w:val="1"/>
      <w:numFmt w:val="lowerLetter"/>
      <w:lvlText w:val="%8."/>
      <w:lvlJc w:val="left"/>
      <w:pPr>
        <w:ind w:left="7745" w:hanging="360"/>
      </w:pPr>
    </w:lvl>
    <w:lvl w:ilvl="8" w:tplc="4009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5">
    <w:nsid w:val="3F2C372D"/>
    <w:multiLevelType w:val="hybridMultilevel"/>
    <w:tmpl w:val="239A0F38"/>
    <w:lvl w:ilvl="0" w:tplc="4009000F">
      <w:start w:val="1"/>
      <w:numFmt w:val="decimal"/>
      <w:lvlText w:val="%1."/>
      <w:lvlJc w:val="left"/>
      <w:pPr>
        <w:ind w:left="3338" w:hanging="360"/>
      </w:pPr>
    </w:lvl>
    <w:lvl w:ilvl="1" w:tplc="40090019" w:tentative="1">
      <w:start w:val="1"/>
      <w:numFmt w:val="lowerLetter"/>
      <w:lvlText w:val="%2."/>
      <w:lvlJc w:val="left"/>
      <w:pPr>
        <w:ind w:left="3425" w:hanging="360"/>
      </w:pPr>
    </w:lvl>
    <w:lvl w:ilvl="2" w:tplc="4009001B" w:tentative="1">
      <w:start w:val="1"/>
      <w:numFmt w:val="lowerRoman"/>
      <w:lvlText w:val="%3."/>
      <w:lvlJc w:val="right"/>
      <w:pPr>
        <w:ind w:left="4145" w:hanging="180"/>
      </w:pPr>
    </w:lvl>
    <w:lvl w:ilvl="3" w:tplc="4009000F" w:tentative="1">
      <w:start w:val="1"/>
      <w:numFmt w:val="decimal"/>
      <w:lvlText w:val="%4."/>
      <w:lvlJc w:val="left"/>
      <w:pPr>
        <w:ind w:left="4865" w:hanging="360"/>
      </w:pPr>
    </w:lvl>
    <w:lvl w:ilvl="4" w:tplc="40090019" w:tentative="1">
      <w:start w:val="1"/>
      <w:numFmt w:val="lowerLetter"/>
      <w:lvlText w:val="%5."/>
      <w:lvlJc w:val="left"/>
      <w:pPr>
        <w:ind w:left="5585" w:hanging="360"/>
      </w:pPr>
    </w:lvl>
    <w:lvl w:ilvl="5" w:tplc="4009001B" w:tentative="1">
      <w:start w:val="1"/>
      <w:numFmt w:val="lowerRoman"/>
      <w:lvlText w:val="%6."/>
      <w:lvlJc w:val="right"/>
      <w:pPr>
        <w:ind w:left="6305" w:hanging="180"/>
      </w:pPr>
    </w:lvl>
    <w:lvl w:ilvl="6" w:tplc="4009000F" w:tentative="1">
      <w:start w:val="1"/>
      <w:numFmt w:val="decimal"/>
      <w:lvlText w:val="%7."/>
      <w:lvlJc w:val="left"/>
      <w:pPr>
        <w:ind w:left="7025" w:hanging="360"/>
      </w:pPr>
    </w:lvl>
    <w:lvl w:ilvl="7" w:tplc="40090019" w:tentative="1">
      <w:start w:val="1"/>
      <w:numFmt w:val="lowerLetter"/>
      <w:lvlText w:val="%8."/>
      <w:lvlJc w:val="left"/>
      <w:pPr>
        <w:ind w:left="7745" w:hanging="360"/>
      </w:pPr>
    </w:lvl>
    <w:lvl w:ilvl="8" w:tplc="4009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6">
    <w:nsid w:val="54895A9E"/>
    <w:multiLevelType w:val="hybridMultilevel"/>
    <w:tmpl w:val="47A03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9560B4C"/>
    <w:multiLevelType w:val="hybridMultilevel"/>
    <w:tmpl w:val="04940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FE63588"/>
    <w:multiLevelType w:val="hybridMultilevel"/>
    <w:tmpl w:val="AC0A9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22F57C7"/>
    <w:multiLevelType w:val="hybridMultilevel"/>
    <w:tmpl w:val="52224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26F5E1A"/>
    <w:multiLevelType w:val="hybridMultilevel"/>
    <w:tmpl w:val="C610F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3E7427B"/>
    <w:multiLevelType w:val="hybridMultilevel"/>
    <w:tmpl w:val="318AD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1"/>
  </w:num>
  <w:num w:numId="4">
    <w:abstractNumId w:val="6"/>
  </w:num>
  <w:num w:numId="5">
    <w:abstractNumId w:val="3"/>
  </w:num>
  <w:num w:numId="6">
    <w:abstractNumId w:val="0"/>
  </w:num>
  <w:num w:numId="7">
    <w:abstractNumId w:val="7"/>
  </w:num>
  <w:num w:numId="8">
    <w:abstractNumId w:val="10"/>
  </w:num>
  <w:num w:numId="9">
    <w:abstractNumId w:val="2"/>
  </w:num>
  <w:num w:numId="10">
    <w:abstractNumId w:val="9"/>
  </w:num>
  <w:num w:numId="11">
    <w:abstractNumId w:val="4"/>
  </w:num>
  <w:num w:numId="12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2388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46C"/>
    <w:rsid w:val="000C5BC2"/>
    <w:rsid w:val="000C657F"/>
    <w:rsid w:val="000C7C15"/>
    <w:rsid w:val="000D11EA"/>
    <w:rsid w:val="000D22B7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0DDC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153F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139A"/>
    <w:rsid w:val="0024282C"/>
    <w:rsid w:val="00245C30"/>
    <w:rsid w:val="00254D8C"/>
    <w:rsid w:val="002561C6"/>
    <w:rsid w:val="002621F5"/>
    <w:rsid w:val="0026315E"/>
    <w:rsid w:val="00266B85"/>
    <w:rsid w:val="00266FFA"/>
    <w:rsid w:val="00270F46"/>
    <w:rsid w:val="00273A5B"/>
    <w:rsid w:val="002741D0"/>
    <w:rsid w:val="0028165D"/>
    <w:rsid w:val="002856F9"/>
    <w:rsid w:val="00286EF4"/>
    <w:rsid w:val="00287423"/>
    <w:rsid w:val="00291959"/>
    <w:rsid w:val="00292A35"/>
    <w:rsid w:val="00294D0C"/>
    <w:rsid w:val="002A55D2"/>
    <w:rsid w:val="002C71CE"/>
    <w:rsid w:val="002C792E"/>
    <w:rsid w:val="002D3530"/>
    <w:rsid w:val="002D704C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53A2"/>
    <w:rsid w:val="0033322D"/>
    <w:rsid w:val="00337925"/>
    <w:rsid w:val="00350FF9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5863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4BD5"/>
    <w:rsid w:val="00505484"/>
    <w:rsid w:val="00516F8F"/>
    <w:rsid w:val="00521183"/>
    <w:rsid w:val="00525016"/>
    <w:rsid w:val="00525A98"/>
    <w:rsid w:val="0052732E"/>
    <w:rsid w:val="005301A3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48C6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5F61"/>
    <w:rsid w:val="00697F40"/>
    <w:rsid w:val="006A71BF"/>
    <w:rsid w:val="006B5E4B"/>
    <w:rsid w:val="006C40DF"/>
    <w:rsid w:val="006C6F00"/>
    <w:rsid w:val="006D0F79"/>
    <w:rsid w:val="006D2794"/>
    <w:rsid w:val="006D74DB"/>
    <w:rsid w:val="006E1453"/>
    <w:rsid w:val="006E37C7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5FAF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940EB"/>
    <w:rsid w:val="007A4B09"/>
    <w:rsid w:val="007B309B"/>
    <w:rsid w:val="007C4572"/>
    <w:rsid w:val="007D23A0"/>
    <w:rsid w:val="007E4575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38CB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67D4"/>
    <w:rsid w:val="009F3E17"/>
    <w:rsid w:val="009F6C5E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18D"/>
    <w:rsid w:val="00A43FFC"/>
    <w:rsid w:val="00A46AF1"/>
    <w:rsid w:val="00A57A4E"/>
    <w:rsid w:val="00A77C42"/>
    <w:rsid w:val="00A83F40"/>
    <w:rsid w:val="00A841D1"/>
    <w:rsid w:val="00A87048"/>
    <w:rsid w:val="00A87BE3"/>
    <w:rsid w:val="00A900DA"/>
    <w:rsid w:val="00A91206"/>
    <w:rsid w:val="00A92F97"/>
    <w:rsid w:val="00A94D49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39B4"/>
    <w:rsid w:val="00B6620D"/>
    <w:rsid w:val="00B87523"/>
    <w:rsid w:val="00B9690F"/>
    <w:rsid w:val="00BA1247"/>
    <w:rsid w:val="00BA4B37"/>
    <w:rsid w:val="00BA5B52"/>
    <w:rsid w:val="00BC47A5"/>
    <w:rsid w:val="00BC563C"/>
    <w:rsid w:val="00BC66B4"/>
    <w:rsid w:val="00BD1DD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54ED9"/>
    <w:rsid w:val="00C607A5"/>
    <w:rsid w:val="00C619F1"/>
    <w:rsid w:val="00C62A8E"/>
    <w:rsid w:val="00C62CC1"/>
    <w:rsid w:val="00C64245"/>
    <w:rsid w:val="00C702B0"/>
    <w:rsid w:val="00C70D84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1AD7"/>
    <w:rsid w:val="00CC4A79"/>
    <w:rsid w:val="00CC6384"/>
    <w:rsid w:val="00CC64C8"/>
    <w:rsid w:val="00CD2364"/>
    <w:rsid w:val="00CD2F7A"/>
    <w:rsid w:val="00CD61C5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6065"/>
    <w:rsid w:val="00E07E17"/>
    <w:rsid w:val="00E12776"/>
    <w:rsid w:val="00E21B2F"/>
    <w:rsid w:val="00E25071"/>
    <w:rsid w:val="00E36320"/>
    <w:rsid w:val="00E377FA"/>
    <w:rsid w:val="00E406DF"/>
    <w:rsid w:val="00E44C82"/>
    <w:rsid w:val="00E452FC"/>
    <w:rsid w:val="00E507C7"/>
    <w:rsid w:val="00E5770F"/>
    <w:rsid w:val="00E6059A"/>
    <w:rsid w:val="00E60B48"/>
    <w:rsid w:val="00E632B4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46B9C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282"/>
    <w:rsid w:val="00FD41A5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75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58B71E-3D77-4229-99E0-C1E921377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2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pc1</cp:lastModifiedBy>
  <cp:revision>2</cp:revision>
  <cp:lastPrinted>2025-09-24T10:25:00Z</cp:lastPrinted>
  <dcterms:created xsi:type="dcterms:W3CDTF">2025-09-24T10:25:00Z</dcterms:created>
  <dcterms:modified xsi:type="dcterms:W3CDTF">2025-09-24T10:25:00Z</dcterms:modified>
</cp:coreProperties>
</file>